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95507600"/>
        <w:docPartObj>
          <w:docPartGallery w:val="Table of Contents"/>
          <w:docPartUnique/>
        </w:docPartObj>
      </w:sdtPr>
      <w:sdtEndPr/>
      <w:sdtContent>
        <w:p w14:paraId="2F7F4946" w14:textId="77777777" w:rsidR="00F47A9A" w:rsidRDefault="00BF6C44">
          <w:pPr>
            <w:pStyle w:val="TOCHeading"/>
          </w:pPr>
          <w:r>
            <w:t>Table of Contents</w:t>
          </w:r>
        </w:p>
        <w:p w14:paraId="0C94E04C" w14:textId="3FF6960C" w:rsidR="003F4403" w:rsidRDefault="00BF6C4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F4403">
            <w:fldChar w:fldCharType="separate"/>
          </w:r>
          <w:hyperlink w:anchor="_Toc62651934" w:history="1">
            <w:r w:rsidR="003F4403" w:rsidRPr="000D5B73">
              <w:rPr>
                <w:rStyle w:val="Hyperlink"/>
                <w:noProof/>
              </w:rPr>
              <w:t>Obsah</w:t>
            </w:r>
            <w:r w:rsidR="003F4403">
              <w:rPr>
                <w:noProof/>
                <w:webHidden/>
              </w:rPr>
              <w:tab/>
            </w:r>
            <w:r w:rsidR="003F4403">
              <w:rPr>
                <w:noProof/>
                <w:webHidden/>
              </w:rPr>
              <w:fldChar w:fldCharType="begin"/>
            </w:r>
            <w:r w:rsidR="003F4403">
              <w:rPr>
                <w:noProof/>
                <w:webHidden/>
              </w:rPr>
              <w:instrText xml:space="preserve"> PAGEREF _Toc62651934 \h </w:instrText>
            </w:r>
            <w:r w:rsidR="003F4403">
              <w:rPr>
                <w:noProof/>
                <w:webHidden/>
              </w:rPr>
            </w:r>
            <w:r w:rsidR="003F4403">
              <w:rPr>
                <w:noProof/>
                <w:webHidden/>
              </w:rPr>
              <w:fldChar w:fldCharType="separate"/>
            </w:r>
            <w:r w:rsidR="003F4403">
              <w:rPr>
                <w:noProof/>
                <w:webHidden/>
              </w:rPr>
              <w:t>1</w:t>
            </w:r>
            <w:r w:rsidR="003F4403">
              <w:rPr>
                <w:noProof/>
                <w:webHidden/>
              </w:rPr>
              <w:fldChar w:fldCharType="end"/>
            </w:r>
          </w:hyperlink>
        </w:p>
        <w:p w14:paraId="466D6D7F" w14:textId="1D89D26B" w:rsidR="003F4403" w:rsidRDefault="003F440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2651935" w:history="1">
            <w:r w:rsidRPr="000D5B73">
              <w:rPr>
                <w:rStyle w:val="Hyperlink"/>
                <w:noProof/>
              </w:rPr>
              <w:t xml:space="preserve">Jak provést vlastní statistický výzkum </w:t>
            </w:r>
            <w:r w:rsidRPr="000D5B73">
              <w:rPr>
                <w:rStyle w:val="Hyperlink"/>
                <w:i/>
                <w:noProof/>
              </w:rPr>
              <w:t>I</w:t>
            </w:r>
            <w:r w:rsidRPr="000D5B73">
              <w:rPr>
                <w:rStyle w:val="Hyperlink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651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E6937" w14:textId="1ADB50E0" w:rsidR="003F4403" w:rsidRDefault="003F440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2651936" w:history="1">
            <w:r w:rsidRPr="000D5B73">
              <w:rPr>
                <w:rStyle w:val="Hyperlink"/>
                <w:noProof/>
              </w:rPr>
              <w:t xml:space="preserve">Jak provést vlastní statistický výzkum </w:t>
            </w:r>
            <w:r w:rsidRPr="000D5B73">
              <w:rPr>
                <w:rStyle w:val="Hyperlink"/>
                <w:i/>
                <w:noProof/>
              </w:rPr>
              <w:t>II</w:t>
            </w:r>
            <w:r w:rsidRPr="000D5B73">
              <w:rPr>
                <w:rStyle w:val="Hyperlink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651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75925" w14:textId="0261631B" w:rsidR="003F4403" w:rsidRDefault="003F440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2651937" w:history="1">
            <w:r w:rsidRPr="000D5B73">
              <w:rPr>
                <w:rStyle w:val="Hyperlink"/>
                <w:noProof/>
              </w:rPr>
              <w:t>Jak zadat statistický výzk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651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F4947" w14:textId="4453A527" w:rsidR="00F47A9A" w:rsidRDefault="00BF6C44">
          <w:r>
            <w:fldChar w:fldCharType="end"/>
          </w:r>
        </w:p>
      </w:sdtContent>
    </w:sdt>
    <w:p w14:paraId="2F7F4948" w14:textId="77777777" w:rsidR="00F47A9A" w:rsidRDefault="00BF6C44">
      <w:pPr>
        <w:pStyle w:val="Heading1"/>
      </w:pPr>
      <w:bookmarkStart w:id="0" w:name="obsah"/>
      <w:bookmarkStart w:id="1" w:name="_Toc62651934"/>
      <w:bookmarkEnd w:id="0"/>
      <w:r>
        <w:t>Obsah</w:t>
      </w:r>
      <w:bookmarkEnd w:id="1"/>
    </w:p>
    <w:p w14:paraId="2F7F4949" w14:textId="77777777" w:rsidR="00F47A9A" w:rsidRDefault="00BF6C44">
      <w:pPr>
        <w:pStyle w:val="Compact"/>
        <w:numPr>
          <w:ilvl w:val="0"/>
          <w:numId w:val="3"/>
        </w:numPr>
      </w:pPr>
      <w:r>
        <w:t>Téma a jeho zdůvodnění</w:t>
      </w:r>
    </w:p>
    <w:p w14:paraId="2F7F494A" w14:textId="77777777" w:rsidR="00F47A9A" w:rsidRDefault="00BF6C44">
      <w:pPr>
        <w:pStyle w:val="Compact"/>
        <w:numPr>
          <w:ilvl w:val="0"/>
          <w:numId w:val="3"/>
        </w:numPr>
      </w:pPr>
      <w:r>
        <w:t>Obsah (otázky, ukazatele)</w:t>
      </w:r>
    </w:p>
    <w:p w14:paraId="2F7F494B" w14:textId="77777777" w:rsidR="00F47A9A" w:rsidRDefault="00BF6C44">
      <w:pPr>
        <w:pStyle w:val="Compact"/>
        <w:numPr>
          <w:ilvl w:val="0"/>
          <w:numId w:val="3"/>
        </w:numPr>
      </w:pPr>
      <w:r>
        <w:t>Metodika: definice ukazatelů, použité klasifikace, číselníky</w:t>
      </w:r>
    </w:p>
    <w:p w14:paraId="2F7F494C" w14:textId="77777777" w:rsidR="00F47A9A" w:rsidRDefault="00BF6C44">
      <w:pPr>
        <w:pStyle w:val="Compact"/>
        <w:numPr>
          <w:ilvl w:val="0"/>
          <w:numId w:val="3"/>
        </w:numPr>
      </w:pPr>
      <w:r>
        <w:t>Vymezení souboru respondentů</w:t>
      </w:r>
    </w:p>
    <w:p w14:paraId="2F7F494D" w14:textId="77777777" w:rsidR="00F47A9A" w:rsidRDefault="00BF6C44">
      <w:pPr>
        <w:pStyle w:val="Compact"/>
        <w:numPr>
          <w:ilvl w:val="0"/>
          <w:numId w:val="3"/>
        </w:numPr>
      </w:pPr>
      <w:r>
        <w:t>Metoda získání primárních dat</w:t>
      </w:r>
    </w:p>
    <w:p w14:paraId="2F7F494E" w14:textId="77777777" w:rsidR="00F47A9A" w:rsidRDefault="00BF6C44">
      <w:pPr>
        <w:pStyle w:val="Compact"/>
        <w:numPr>
          <w:ilvl w:val="0"/>
          <w:numId w:val="3"/>
        </w:numPr>
      </w:pPr>
      <w:r>
        <w:t>Organizace zjišťování nebo převzetí AD</w:t>
      </w:r>
    </w:p>
    <w:p w14:paraId="2F7F494F" w14:textId="77777777" w:rsidR="00F47A9A" w:rsidRDefault="00BF6C44">
      <w:pPr>
        <w:pStyle w:val="Compact"/>
        <w:numPr>
          <w:ilvl w:val="0"/>
          <w:numId w:val="3"/>
        </w:numPr>
      </w:pPr>
      <w:r>
        <w:t>Ochrana důvěrnosti dat</w:t>
      </w:r>
    </w:p>
    <w:p w14:paraId="2F7F4950" w14:textId="77777777" w:rsidR="00F47A9A" w:rsidRDefault="00BF6C44">
      <w:pPr>
        <w:pStyle w:val="Compact"/>
        <w:numPr>
          <w:ilvl w:val="0"/>
          <w:numId w:val="3"/>
        </w:numPr>
      </w:pPr>
      <w:r>
        <w:t>Výsledky a jejich použití</w:t>
      </w:r>
    </w:p>
    <w:p w14:paraId="2F7F4951" w14:textId="77777777" w:rsidR="00F47A9A" w:rsidRDefault="00BF6C44">
      <w:pPr>
        <w:pStyle w:val="Compact"/>
        <w:numPr>
          <w:ilvl w:val="0"/>
          <w:numId w:val="3"/>
        </w:numPr>
      </w:pPr>
      <w:r>
        <w:t>Zdroje</w:t>
      </w:r>
    </w:p>
    <w:p w14:paraId="2F7F4952" w14:textId="77777777" w:rsidR="00F47A9A" w:rsidRDefault="00BF6C44">
      <w:pPr>
        <w:pStyle w:val="Heading2"/>
      </w:pPr>
      <w:bookmarkStart w:id="2" w:name="_Toc62651935"/>
      <w:r>
        <w:t xml:space="preserve">Jak provést vlastní statistický výzkum </w:t>
      </w:r>
      <w:r>
        <w:rPr>
          <w:i/>
        </w:rPr>
        <w:t>I</w:t>
      </w:r>
      <w:r>
        <w:t>.</w:t>
      </w:r>
      <w:bookmarkEnd w:id="2"/>
    </w:p>
    <w:p w14:paraId="2F7F4953" w14:textId="77777777" w:rsidR="00F47A9A" w:rsidRDefault="00BF6C44">
      <w:pPr>
        <w:pStyle w:val="FirstParagraph"/>
      </w:pPr>
      <w:r>
        <w:t>Můžě být i teoretický výzkum (sám si ho vymslím).</w:t>
      </w:r>
    </w:p>
    <w:p w14:paraId="2F7F4954" w14:textId="77777777" w:rsidR="00F47A9A" w:rsidRDefault="00BF6C44">
      <w:pPr>
        <w:pStyle w:val="BodyText"/>
      </w:pPr>
      <w:r>
        <w:t>Jinak:</w:t>
      </w:r>
    </w:p>
    <w:p w14:paraId="2F7F4955" w14:textId="77777777" w:rsidR="00F47A9A" w:rsidRDefault="00BF6C44">
      <w:pPr>
        <w:pStyle w:val="Compact"/>
        <w:numPr>
          <w:ilvl w:val="0"/>
          <w:numId w:val="4"/>
        </w:numPr>
      </w:pPr>
      <w:r>
        <w:t>Cíl (téma) výzkumu</w:t>
      </w:r>
    </w:p>
    <w:p w14:paraId="2F7F4956" w14:textId="77777777" w:rsidR="00F47A9A" w:rsidRDefault="00BF6C44">
      <w:pPr>
        <w:pStyle w:val="Compact"/>
        <w:numPr>
          <w:ilvl w:val="0"/>
          <w:numId w:val="4"/>
        </w:numPr>
      </w:pPr>
      <w:r>
        <w:t>Požadavky na data – kvalita, struktura</w:t>
      </w:r>
    </w:p>
    <w:p w14:paraId="2F7F4957" w14:textId="77777777" w:rsidR="00F47A9A" w:rsidRDefault="00BF6C44">
      <w:pPr>
        <w:pStyle w:val="Compact"/>
        <w:numPr>
          <w:ilvl w:val="0"/>
          <w:numId w:val="4"/>
        </w:numPr>
      </w:pPr>
      <w:r>
        <w:t>Fina</w:t>
      </w:r>
      <w:r>
        <w:t>nční zdroje</w:t>
      </w:r>
    </w:p>
    <w:p w14:paraId="2F7F4958" w14:textId="77777777" w:rsidR="00F47A9A" w:rsidRDefault="00BF6C44">
      <w:pPr>
        <w:pStyle w:val="Compact"/>
        <w:numPr>
          <w:ilvl w:val="0"/>
          <w:numId w:val="4"/>
        </w:numPr>
      </w:pPr>
      <w:r>
        <w:t>Čas</w:t>
      </w:r>
    </w:p>
    <w:p w14:paraId="2F7F4959" w14:textId="77777777" w:rsidR="00F47A9A" w:rsidRDefault="00BF6C44">
      <w:pPr>
        <w:pStyle w:val="Compact"/>
        <w:numPr>
          <w:ilvl w:val="0"/>
          <w:numId w:val="4"/>
        </w:numPr>
      </w:pPr>
      <w:r>
        <w:t>Kapacita – rozsah, odbornost</w:t>
      </w:r>
    </w:p>
    <w:p w14:paraId="2F7F495A" w14:textId="77777777" w:rsidR="00F47A9A" w:rsidRDefault="00BF6C44">
      <w:pPr>
        <w:pStyle w:val="Compact"/>
        <w:numPr>
          <w:ilvl w:val="0"/>
          <w:numId w:val="4"/>
        </w:numPr>
      </w:pPr>
      <w:r>
        <w:t>Stanovení metodiky</w:t>
      </w:r>
    </w:p>
    <w:p w14:paraId="2F7F495B" w14:textId="77777777" w:rsidR="00F47A9A" w:rsidRDefault="00BF6C44">
      <w:pPr>
        <w:pStyle w:val="Compact"/>
        <w:numPr>
          <w:ilvl w:val="0"/>
          <w:numId w:val="4"/>
        </w:numPr>
      </w:pPr>
      <w:r>
        <w:t>Možnost kombinace sběru dat s administrativními zdroji</w:t>
      </w:r>
    </w:p>
    <w:p w14:paraId="2F7F495C" w14:textId="77777777" w:rsidR="00F47A9A" w:rsidRDefault="00BF6C44">
      <w:pPr>
        <w:pStyle w:val="Heading2"/>
      </w:pPr>
      <w:bookmarkStart w:id="3" w:name="jak-provést-vlastní-statistický-výzkum-i"/>
      <w:bookmarkStart w:id="4" w:name="_Toc62651936"/>
      <w:bookmarkEnd w:id="3"/>
      <w:r>
        <w:t xml:space="preserve">Jak provést vlastní statistický výzkum </w:t>
      </w:r>
      <w:r>
        <w:rPr>
          <w:i/>
        </w:rPr>
        <w:t>II</w:t>
      </w:r>
      <w:r>
        <w:t>.</w:t>
      </w:r>
      <w:bookmarkEnd w:id="4"/>
    </w:p>
    <w:p w14:paraId="2F7F495D" w14:textId="77777777" w:rsidR="00F47A9A" w:rsidRDefault="00BF6C44">
      <w:pPr>
        <w:pStyle w:val="Compact"/>
        <w:numPr>
          <w:ilvl w:val="0"/>
          <w:numId w:val="5"/>
        </w:numPr>
      </w:pPr>
      <w:r>
        <w:t>Vytvoření dotazníků</w:t>
      </w:r>
    </w:p>
    <w:p w14:paraId="2F7F495E" w14:textId="77777777" w:rsidR="00F47A9A" w:rsidRDefault="00BF6C44">
      <w:pPr>
        <w:pStyle w:val="Compact"/>
        <w:numPr>
          <w:ilvl w:val="0"/>
          <w:numId w:val="5"/>
        </w:numPr>
      </w:pPr>
      <w:r>
        <w:t>Programové vybavení</w:t>
      </w:r>
    </w:p>
    <w:p w14:paraId="2F7F495F" w14:textId="77777777" w:rsidR="00F47A9A" w:rsidRDefault="00BF6C44">
      <w:pPr>
        <w:pStyle w:val="Compact"/>
        <w:numPr>
          <w:ilvl w:val="0"/>
          <w:numId w:val="5"/>
        </w:numPr>
      </w:pPr>
      <w:r>
        <w:t>Zpracovatelské kapacity</w:t>
      </w:r>
    </w:p>
    <w:p w14:paraId="2F7F4960" w14:textId="77777777" w:rsidR="00F47A9A" w:rsidRDefault="00BF6C44">
      <w:pPr>
        <w:pStyle w:val="Compact"/>
        <w:numPr>
          <w:ilvl w:val="0"/>
          <w:numId w:val="5"/>
        </w:numPr>
      </w:pPr>
      <w:r>
        <w:t>Databáze</w:t>
      </w:r>
    </w:p>
    <w:p w14:paraId="2F7F4961" w14:textId="77777777" w:rsidR="00F47A9A" w:rsidRDefault="00BF6C44">
      <w:pPr>
        <w:pStyle w:val="Compact"/>
        <w:numPr>
          <w:ilvl w:val="0"/>
          <w:numId w:val="5"/>
        </w:numPr>
      </w:pPr>
      <w:r>
        <w:t>Analytický aparát</w:t>
      </w:r>
    </w:p>
    <w:p w14:paraId="2F7F4962" w14:textId="77777777" w:rsidR="00F47A9A" w:rsidRDefault="00BF6C44">
      <w:pPr>
        <w:pStyle w:val="Compact"/>
        <w:numPr>
          <w:ilvl w:val="0"/>
          <w:numId w:val="5"/>
        </w:numPr>
      </w:pPr>
      <w:r>
        <w:t>Zajištění ochrany důvěrnosti dat před užitím</w:t>
      </w:r>
    </w:p>
    <w:p w14:paraId="2F7F4963" w14:textId="77777777" w:rsidR="00F47A9A" w:rsidRDefault="00BF6C44">
      <w:pPr>
        <w:pStyle w:val="Compact"/>
        <w:numPr>
          <w:ilvl w:val="0"/>
          <w:numId w:val="5"/>
        </w:numPr>
      </w:pPr>
      <w:r>
        <w:t>Užití (poskytování) dat a informací</w:t>
      </w:r>
    </w:p>
    <w:p w14:paraId="2F7F4964" w14:textId="77777777" w:rsidR="00F47A9A" w:rsidRDefault="00BF6C44">
      <w:pPr>
        <w:pStyle w:val="Heading2"/>
      </w:pPr>
      <w:bookmarkStart w:id="5" w:name="jak-zadat-statistický-výzkum"/>
      <w:bookmarkStart w:id="6" w:name="_Toc62651937"/>
      <w:bookmarkEnd w:id="5"/>
      <w:r>
        <w:lastRenderedPageBreak/>
        <w:t>Jak zadat statistický výzkum</w:t>
      </w:r>
      <w:bookmarkEnd w:id="6"/>
    </w:p>
    <w:p w14:paraId="2F7F4965" w14:textId="77777777" w:rsidR="00F47A9A" w:rsidRDefault="00BF6C44">
      <w:pPr>
        <w:pStyle w:val="Compact"/>
        <w:numPr>
          <w:ilvl w:val="0"/>
          <w:numId w:val="6"/>
        </w:numPr>
      </w:pPr>
      <w:r>
        <w:t>Seznam požadovaných ukazatelů</w:t>
      </w:r>
    </w:p>
    <w:p w14:paraId="2F7F4966" w14:textId="77777777" w:rsidR="00F47A9A" w:rsidRDefault="00BF6C44">
      <w:pPr>
        <w:pStyle w:val="Compact"/>
        <w:numPr>
          <w:ilvl w:val="0"/>
          <w:numId w:val="6"/>
        </w:numPr>
      </w:pPr>
      <w:r>
        <w:t>Technické podmínky plnění dodávky</w:t>
      </w:r>
    </w:p>
    <w:p w14:paraId="2F7F4967" w14:textId="77777777" w:rsidR="00F47A9A" w:rsidRDefault="00BF6C44">
      <w:pPr>
        <w:pStyle w:val="Compact"/>
        <w:numPr>
          <w:ilvl w:val="0"/>
          <w:numId w:val="6"/>
        </w:numPr>
      </w:pPr>
      <w:r>
        <w:t>Nároky na termín dodání a kvalitu</w:t>
      </w:r>
    </w:p>
    <w:p w14:paraId="2F7F4968" w14:textId="77777777" w:rsidR="00F47A9A" w:rsidRDefault="00BF6C44">
      <w:pPr>
        <w:pStyle w:val="Compact"/>
        <w:numPr>
          <w:ilvl w:val="0"/>
          <w:numId w:val="6"/>
        </w:numPr>
      </w:pPr>
      <w:r>
        <w:t>Ochrana důvěrnosti dat</w:t>
      </w:r>
    </w:p>
    <w:p w14:paraId="2F7F4969" w14:textId="77777777" w:rsidR="00F47A9A" w:rsidRDefault="00BF6C44">
      <w:pPr>
        <w:pStyle w:val="Compact"/>
        <w:numPr>
          <w:ilvl w:val="0"/>
          <w:numId w:val="6"/>
        </w:numPr>
      </w:pPr>
      <w:r>
        <w:t>Analyti</w:t>
      </w:r>
      <w:r>
        <w:t>cký a prezentační aparát</w:t>
      </w:r>
    </w:p>
    <w:p w14:paraId="2F7F496A" w14:textId="77777777" w:rsidR="00F47A9A" w:rsidRDefault="00BF6C44">
      <w:pPr>
        <w:pStyle w:val="Compact"/>
        <w:numPr>
          <w:ilvl w:val="0"/>
          <w:numId w:val="6"/>
        </w:numPr>
      </w:pPr>
      <w:r>
        <w:t>Nabízená cena</w:t>
      </w:r>
    </w:p>
    <w:sectPr w:rsidR="00F47A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D7E66E" w14:textId="77777777" w:rsidR="00BF6C44" w:rsidRDefault="00BF6C44">
      <w:pPr>
        <w:spacing w:after="0"/>
      </w:pPr>
      <w:r>
        <w:separator/>
      </w:r>
    </w:p>
  </w:endnote>
  <w:endnote w:type="continuationSeparator" w:id="0">
    <w:p w14:paraId="718D11A4" w14:textId="77777777" w:rsidR="00BF6C44" w:rsidRDefault="00BF6C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14D9C7" w14:textId="77777777" w:rsidR="00BF6C44" w:rsidRDefault="00BF6C44">
      <w:r>
        <w:separator/>
      </w:r>
    </w:p>
  </w:footnote>
  <w:footnote w:type="continuationSeparator" w:id="0">
    <w:p w14:paraId="6AD8B992" w14:textId="77777777" w:rsidR="00BF6C44" w:rsidRDefault="00BF6C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F37BCDA"/>
    <w:multiLevelType w:val="multilevel"/>
    <w:tmpl w:val="8D36FC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2543F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1F4CB12"/>
    <w:multiLevelType w:val="multilevel"/>
    <w:tmpl w:val="C6E261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4403"/>
    <w:rsid w:val="004E29B3"/>
    <w:rsid w:val="00590D07"/>
    <w:rsid w:val="00784D58"/>
    <w:rsid w:val="008D6863"/>
    <w:rsid w:val="00B86B75"/>
    <w:rsid w:val="00BC48D5"/>
    <w:rsid w:val="00BF6C44"/>
    <w:rsid w:val="00C36279"/>
    <w:rsid w:val="00E315A3"/>
    <w:rsid w:val="00F47A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F7F4946"/>
  <w15:docId w15:val="{C92ABF11-5C73-BA48-BF4E-7A484F7BB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F440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F440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06</Words>
  <Characters>1176</Characters>
  <Application>Microsoft Office Word</Application>
  <DocSecurity>0</DocSecurity>
  <Lines>9</Lines>
  <Paragraphs>2</Paragraphs>
  <ScaleCrop>false</ScaleCrop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ominik Bálint</cp:lastModifiedBy>
  <cp:revision>2</cp:revision>
  <dcterms:created xsi:type="dcterms:W3CDTF">2021-01-27T13:55:00Z</dcterms:created>
  <dcterms:modified xsi:type="dcterms:W3CDTF">2021-01-27T13:58:00Z</dcterms:modified>
</cp:coreProperties>
</file>